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D6A8B" w14:textId="77777777" w:rsidR="00340330" w:rsidRPr="005B6A56" w:rsidRDefault="00EB541A" w:rsidP="00340330">
      <w:pPr>
        <w:tabs>
          <w:tab w:val="left" w:pos="3675"/>
          <w:tab w:val="center" w:pos="4536"/>
        </w:tabs>
        <w:spacing w:after="0" w:line="240" w:lineRule="auto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5CB640CE" wp14:editId="56E10590">
                <wp:simplePos x="0" y="0"/>
                <wp:positionH relativeFrom="column">
                  <wp:posOffset>4897120</wp:posOffset>
                </wp:positionH>
                <wp:positionV relativeFrom="paragraph">
                  <wp:posOffset>-120650</wp:posOffset>
                </wp:positionV>
                <wp:extent cx="1424940" cy="292100"/>
                <wp:effectExtent l="0" t="0" r="3810" b="0"/>
                <wp:wrapNone/>
                <wp:docPr id="2" name="Metin Kutusu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940" cy="29210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96AE62" w14:textId="77777777" w:rsidR="00EB541A" w:rsidRPr="002D684C" w:rsidRDefault="00EB541A" w:rsidP="00EB541A">
                            <w:pPr>
                              <w:spacing w:after="0" w:line="240" w:lineRule="auto"/>
                              <w:rPr>
                                <w:rFonts w:ascii="Thoma" w:hAnsi="Thoma"/>
                              </w:rPr>
                            </w:pPr>
                            <w:r w:rsidRPr="002D684C">
                              <w:rPr>
                                <w:rFonts w:ascii="Thoma" w:hAnsi="Thoma"/>
                              </w:rPr>
                              <w:t>FORM: GJE-</w:t>
                            </w:r>
                            <w:r>
                              <w:rPr>
                                <w:rFonts w:ascii="Thoma" w:hAnsi="Thoma"/>
                              </w:rPr>
                              <w:t>YL-01</w:t>
                            </w:r>
                            <w:r w:rsidR="0058357D">
                              <w:rPr>
                                <w:rFonts w:ascii="Thoma" w:hAnsi="Thoma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B640CE" id="_x0000_t202" coordsize="21600,21600" o:spt="202" path="m,l,21600r21600,l21600,xe">
                <v:stroke joinstyle="miter"/>
                <v:path gradientshapeok="t" o:connecttype="rect"/>
              </v:shapetype>
              <v:shape id="Metin Kutusu 6" o:spid="_x0000_s1026" type="#_x0000_t202" style="position:absolute;left:0;text-align:left;margin-left:385.6pt;margin-top:-9.5pt;width:112.2pt;height:23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" fillcolor="silver" stroked="f" strokeweight="1pt">
                <v:textbox>
                  <w:txbxContent>
                    <w:p w14:paraId="6096AE62" w14:textId="77777777" w:rsidR="00EB541A" w:rsidRPr="002D684C" w:rsidRDefault="00EB541A" w:rsidP="00EB541A">
                      <w:pPr>
                        <w:spacing w:after="0" w:line="240" w:lineRule="auto"/>
                        <w:rPr>
                          <w:rFonts w:ascii="Thoma" w:hAnsi="Thoma"/>
                        </w:rPr>
                      </w:pPr>
                      <w:r w:rsidRPr="002D684C">
                        <w:rPr>
                          <w:rFonts w:ascii="Thoma" w:hAnsi="Thoma"/>
                        </w:rPr>
                        <w:t>FORM: GJE-</w:t>
                      </w:r>
                      <w:r>
                        <w:rPr>
                          <w:rFonts w:ascii="Thoma" w:hAnsi="Thoma"/>
                        </w:rPr>
                        <w:t>YL-01</w:t>
                      </w:r>
                      <w:r w:rsidR="0058357D">
                        <w:rPr>
                          <w:rFonts w:ascii="Thoma" w:hAnsi="Thoma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F748C0" w:rsidRPr="005B6A56">
        <w:rPr>
          <w:rFonts w:ascii="Times New Roman" w:eastAsia="Cambria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19F4047" wp14:editId="2571AAE7">
                <wp:simplePos x="0" y="0"/>
                <wp:positionH relativeFrom="column">
                  <wp:posOffset>5073650</wp:posOffset>
                </wp:positionH>
                <wp:positionV relativeFrom="paragraph">
                  <wp:posOffset>-635</wp:posOffset>
                </wp:positionV>
                <wp:extent cx="1096010" cy="1173480"/>
                <wp:effectExtent l="0" t="0" r="8890" b="762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1173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D1515B" w14:textId="77777777" w:rsidR="00F748C0" w:rsidRDefault="00F748C0" w:rsidP="00F748C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9F4047" id="Text Box 5" o:spid="_x0000_s1027" type="#_x0000_t202" style="position:absolute;left:0;text-align:left;margin-left:399.5pt;margin-top:-.05pt;width:86.3pt;height:92.4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" stroked="f">
                <v:textbox>
                  <w:txbxContent>
                    <w:p w14:paraId="72D1515B" w14:textId="77777777" w:rsidR="00F748C0" w:rsidRDefault="00F748C0" w:rsidP="00F748C0"/>
                  </w:txbxContent>
                </v:textbox>
              </v:shape>
            </w:pict>
          </mc:Fallback>
        </mc:AlternateContent>
      </w:r>
      <w:r w:rsidR="00340330" w:rsidRPr="005B6A56">
        <w:rPr>
          <w:rFonts w:ascii="Times New Roman" w:eastAsia="Cambria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4B621DC" wp14:editId="2A3DA26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096010" cy="861060"/>
                <wp:effectExtent l="0" t="0" r="8890" b="0"/>
                <wp:wrapNone/>
                <wp:docPr id="1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94BDAE" w14:textId="77777777" w:rsidR="00340330" w:rsidRDefault="00663F56" w:rsidP="00340330">
                            <w:r>
                              <w:pict w14:anchorId="59C1706A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71.1pt;height:71.1pt">
                                  <v:imagedata r:id="rId7" o:title="logo_tr"/>
                                </v:shape>
                              </w:pi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B621DC" id="_x0000_s1028" type="#_x0000_t202" style="position:absolute;left:0;text-align:left;margin-left:0;margin-top:0;width:86.3pt;height:67.8pt;z-index:2516526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" stroked="f">
                <v:textbox style="mso-fit-shape-to-text:t">
                  <w:txbxContent>
                    <w:p w14:paraId="0494BDAE" w14:textId="77777777" w:rsidR="00340330" w:rsidRDefault="00663F56" w:rsidP="00340330">
                      <w:r>
                        <w:pict w14:anchorId="59C1706A">
                          <v:shape id="_x0000_i1026" type="#_x0000_t75" style="width:71.1pt;height:71.1pt">
                            <v:imagedata r:id="rId7" o:title="logo_tr"/>
                          </v:shape>
                        </w:pict>
                      </w:r>
                    </w:p>
                  </w:txbxContent>
                </v:textbox>
              </v:shape>
            </w:pict>
          </mc:Fallback>
        </mc:AlternateContent>
      </w:r>
      <w:r w:rsidR="00340330" w:rsidRPr="005B6A56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T.C.</w:t>
      </w:r>
    </w:p>
    <w:p w14:paraId="78CD5220" w14:textId="77777777" w:rsidR="00340330" w:rsidRPr="005B6A56" w:rsidRDefault="00C6193E" w:rsidP="00340330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BANDIRMA ONYEDİ EYLÜL ÜNİVERSİTESİ</w:t>
      </w:r>
    </w:p>
    <w:p w14:paraId="77D48ABC" w14:textId="77777777" w:rsidR="00340330" w:rsidRPr="005B6A56" w:rsidRDefault="00EB541A" w:rsidP="00340330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GÖNEN JEOTERMAL</w:t>
      </w:r>
      <w:r w:rsidR="00340330" w:rsidRPr="005B6A56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 xml:space="preserve"> ENSTİTÜSÜ</w:t>
      </w:r>
    </w:p>
    <w:p w14:paraId="2FDB4AE7" w14:textId="77777777" w:rsidR="002E0350" w:rsidRPr="000F492A" w:rsidRDefault="00EA1AFA" w:rsidP="00EA1AFA">
      <w:pPr>
        <w:tabs>
          <w:tab w:val="left" w:pos="1215"/>
          <w:tab w:val="left" w:pos="8640"/>
          <w:tab w:val="left" w:pos="8820"/>
        </w:tabs>
        <w:spacing w:after="0" w:line="240" w:lineRule="auto"/>
        <w:ind w:left="1621" w:firstLine="1498"/>
        <w:rPr>
          <w:rFonts w:ascii="Times New Roman" w:hAnsi="Times New Roman" w:cs="Times New Roman"/>
          <w:b/>
        </w:rPr>
      </w:pPr>
      <w:r w:rsidRPr="000F492A">
        <w:rPr>
          <w:rFonts w:ascii="Times New Roman" w:hAnsi="Times New Roman" w:cs="Times New Roman"/>
          <w:b/>
        </w:rPr>
        <w:t>MEZUNİYET TALEP FORMU</w:t>
      </w:r>
    </w:p>
    <w:p w14:paraId="0AD55C75" w14:textId="77777777" w:rsidR="002E0350" w:rsidRPr="00D30331" w:rsidRDefault="002E0350" w:rsidP="00D30331">
      <w:pPr>
        <w:pStyle w:val="AralkYok"/>
        <w:spacing w:line="360" w:lineRule="auto"/>
        <w:jc w:val="center"/>
        <w:rPr>
          <w:rFonts w:ascii="Times New Roman" w:hAnsi="Times New Roman" w:cs="Times New Roman"/>
        </w:rPr>
      </w:pPr>
    </w:p>
    <w:p w14:paraId="3648B47E" w14:textId="77777777" w:rsidR="00EA1AFA" w:rsidRDefault="00EA1AFA" w:rsidP="00EA1AFA">
      <w:pPr>
        <w:spacing w:after="0" w:line="360" w:lineRule="auto"/>
        <w:rPr>
          <w:rFonts w:ascii="Times New Roman" w:hAnsi="Times New Roman" w:cs="Times New Roman"/>
          <w:b/>
        </w:rPr>
      </w:pPr>
      <w:r w:rsidRPr="00D30331">
        <w:rPr>
          <w:rFonts w:ascii="Times New Roman" w:hAnsi="Times New Roman" w:cs="Times New Roman"/>
          <w:b/>
        </w:rPr>
        <w:t>ÖĞRENCİNİN</w:t>
      </w:r>
    </w:p>
    <w:p w14:paraId="1E412443" w14:textId="77777777" w:rsidR="00EA1AFA" w:rsidRPr="00EA1AFA" w:rsidRDefault="00EA1AFA" w:rsidP="000F492A">
      <w:pPr>
        <w:spacing w:after="0"/>
        <w:rPr>
          <w:rFonts w:ascii="Times New Roman" w:hAnsi="Times New Roman" w:cs="Times New Roman"/>
        </w:rPr>
      </w:pPr>
      <w:r w:rsidRPr="00EA1AFA">
        <w:rPr>
          <w:rFonts w:ascii="Times New Roman" w:hAnsi="Times New Roman" w:cs="Times New Roman"/>
        </w:rPr>
        <w:t>TC Kimlik No</w:t>
      </w:r>
      <w:r w:rsidRPr="00EA1AFA">
        <w:rPr>
          <w:rFonts w:ascii="Times New Roman" w:hAnsi="Times New Roman" w:cs="Times New Roman"/>
        </w:rPr>
        <w:tab/>
      </w:r>
      <w:r w:rsidRPr="00EA1AFA">
        <w:rPr>
          <w:rFonts w:ascii="Times New Roman" w:hAnsi="Times New Roman" w:cs="Times New Roman"/>
        </w:rPr>
        <w:tab/>
      </w:r>
      <w:r w:rsidRPr="00EA1AFA">
        <w:rPr>
          <w:rFonts w:ascii="Times New Roman" w:hAnsi="Times New Roman" w:cs="Times New Roman"/>
        </w:rPr>
        <w:tab/>
        <w:t>:</w:t>
      </w:r>
    </w:p>
    <w:p w14:paraId="4418D3B0" w14:textId="77777777"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Numaras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1229524957" w:edGrp="everyone"/>
      <w:r w:rsidRPr="00D30331">
        <w:rPr>
          <w:rFonts w:ascii="Times New Roman" w:hAnsi="Times New Roman" w:cs="Times New Roman"/>
        </w:rPr>
        <w:t xml:space="preserve">   </w:t>
      </w:r>
      <w:permEnd w:id="1229524957"/>
    </w:p>
    <w:p w14:paraId="077DED5E" w14:textId="77777777"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Adı Soyad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667564353" w:edGrp="everyone"/>
      <w:r w:rsidRPr="00D30331">
        <w:rPr>
          <w:rFonts w:ascii="Times New Roman" w:hAnsi="Times New Roman" w:cs="Times New Roman"/>
        </w:rPr>
        <w:t xml:space="preserve">   </w:t>
      </w:r>
      <w:permEnd w:id="667564353"/>
    </w:p>
    <w:p w14:paraId="0507EE3E" w14:textId="77777777" w:rsidR="0066246A" w:rsidRDefault="0066246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Öğrenci No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 </w:t>
      </w:r>
      <w:permStart w:id="528888965" w:edGrp="everyone"/>
      <w:r>
        <w:rPr>
          <w:rFonts w:ascii="Times New Roman" w:hAnsi="Times New Roman" w:cs="Times New Roman"/>
        </w:rPr>
        <w:t xml:space="preserve">   </w:t>
      </w:r>
      <w:permEnd w:id="528888965"/>
    </w:p>
    <w:p w14:paraId="1C4B71C1" w14:textId="77777777" w:rsidR="000F492A" w:rsidRDefault="000F492A" w:rsidP="00C6193E">
      <w:pPr>
        <w:pStyle w:val="AralkYok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bilim Dalı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  <w:r w:rsidR="00C6193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permStart w:id="2042107814" w:edGrp="everyone"/>
      <w:sdt>
        <w:sdtPr>
          <w:rPr>
            <w:rFonts w:ascii="Times New Roman" w:hAnsi="Times New Roman" w:cs="Times New Roman"/>
          </w:rPr>
          <w:alias w:val="Anabilim Dalı Adı Seçiniz"/>
          <w:tag w:val="Anabilim Dalı Adı Seçiniz"/>
          <w:id w:val="131372891"/>
          <w:dropDownList>
            <w:listItem w:displayText="...................." w:value="...................."/>
            <w:listItem w:displayText="Alternatif Enerji Kaynakları Anabilim Dalı" w:value="Alternatif Enerji Kaynakları Anabilim Dalı"/>
          </w:dropDownList>
        </w:sdtPr>
        <w:sdtEndPr/>
        <w:sdtContent>
          <w:r w:rsidR="00C6193E">
            <w:rPr>
              <w:rFonts w:ascii="Times New Roman" w:hAnsi="Times New Roman" w:cs="Times New Roman"/>
            </w:rPr>
            <w:t>....................</w:t>
          </w:r>
        </w:sdtContent>
      </w:sdt>
      <w:permEnd w:id="2042107814"/>
    </w:p>
    <w:p w14:paraId="1557B98E" w14:textId="77777777" w:rsidR="00EA1AFA" w:rsidRPr="00D30331" w:rsidRDefault="00EA1AFA" w:rsidP="000F492A">
      <w:pPr>
        <w:pStyle w:val="AralkYok"/>
        <w:spacing w:line="276" w:lineRule="auto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Program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>:</w:t>
      </w:r>
      <w:r w:rsidR="00C6193E">
        <w:rPr>
          <w:rFonts w:ascii="Times New Roman" w:hAnsi="Times New Roman" w:cs="Times New Roman"/>
        </w:rPr>
        <w:t xml:space="preserve"> </w:t>
      </w:r>
      <w:r w:rsidR="000F492A">
        <w:rPr>
          <w:rFonts w:ascii="Times New Roman" w:hAnsi="Times New Roman" w:cs="Times New Roman"/>
        </w:rPr>
        <w:t xml:space="preserve"> </w:t>
      </w:r>
      <w:permStart w:id="143804884" w:edGrp="everyone"/>
      <w:sdt>
        <w:sdtPr>
          <w:rPr>
            <w:rFonts w:ascii="Times New Roman" w:hAnsi="Times New Roman" w:cs="Times New Roman"/>
          </w:rPr>
          <w:alias w:val="Program Adı Seçiniz"/>
          <w:tag w:val="Program Adı Seçiniz"/>
          <w:id w:val="187040259"/>
          <w:dropDownList>
            <w:listItem w:displayText="...................." w:value="...................."/>
            <w:listItem w:displayText="Alternatif Enerji Kaynakları Tezli Yüksek Lisans Programı" w:value="Alternatif Enerji Kaynakları Tezli Yüksek Lisans Programı"/>
          </w:dropDownList>
        </w:sdtPr>
        <w:sdtEndPr/>
        <w:sdtContent>
          <w:r w:rsidR="00C6193E">
            <w:rPr>
              <w:rFonts w:ascii="Times New Roman" w:hAnsi="Times New Roman" w:cs="Times New Roman"/>
            </w:rPr>
            <w:t>....................</w:t>
          </w:r>
        </w:sdtContent>
      </w:sdt>
      <w:permEnd w:id="143804884"/>
    </w:p>
    <w:p w14:paraId="61763827" w14:textId="77777777"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Öğretim Yılı/Dönemi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1905224109" w:edGrp="everyone"/>
      <w:sdt>
        <w:sdtPr>
          <w:rPr>
            <w:rFonts w:ascii="Times New Roman" w:hAnsi="Times New Roman" w:cs="Times New Roman"/>
          </w:rPr>
          <w:alias w:val="Öğretim Yılı"/>
          <w:tag w:val="Öğretim Yılı"/>
          <w:id w:val="-1287197396"/>
          <w:dropDownList>
            <w:listItem w:value="Bir öğe seçin."/>
            <w:listItem w:displayText="..............." w:value="..............."/>
            <w:listItem w:displayText="Öğretim Yılı" w:value="Öğretim Yılı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  <w:listItem w:displayText="2026-2027" w:value="2026-2027"/>
            <w:listItem w:displayText="2027-2028" w:value="2027-2028"/>
            <w:listItem w:displayText="2028-2029" w:value="2028-2029"/>
            <w:listItem w:displayText="2029-2030" w:value="2029-2030"/>
          </w:dropDownList>
        </w:sdtPr>
        <w:sdtEndPr/>
        <w:sdtContent>
          <w:r w:rsidRPr="00D30331">
            <w:rPr>
              <w:rFonts w:ascii="Times New Roman" w:hAnsi="Times New Roman" w:cs="Times New Roman"/>
            </w:rPr>
            <w:t>...............</w:t>
          </w:r>
        </w:sdtContent>
      </w:sdt>
      <w:permEnd w:id="1905224109"/>
      <w:r w:rsidRPr="00D30331">
        <w:rPr>
          <w:rFonts w:ascii="Times New Roman" w:hAnsi="Times New Roman" w:cs="Times New Roman"/>
        </w:rPr>
        <w:t xml:space="preserve">     </w:t>
      </w:r>
      <w:permStart w:id="227162986" w:edGrp="everyone"/>
      <w:sdt>
        <w:sdtPr>
          <w:rPr>
            <w:rFonts w:ascii="Times New Roman" w:hAnsi="Times New Roman" w:cs="Times New Roman"/>
          </w:rPr>
          <w:alias w:val="Dönemi"/>
          <w:tag w:val="Dönemi"/>
          <w:id w:val="510804500"/>
          <w:dropDownList>
            <w:listItem w:value="Bir öğe seçin."/>
            <w:listItem w:displayText=".........." w:value=".........."/>
            <w:listItem w:displayText="Güz" w:value="Güz"/>
            <w:listItem w:displayText="Bahar" w:value="Bahar"/>
          </w:dropDownList>
        </w:sdtPr>
        <w:sdtEndPr/>
        <w:sdtContent>
          <w:r w:rsidRPr="00D30331">
            <w:rPr>
              <w:rFonts w:ascii="Times New Roman" w:hAnsi="Times New Roman" w:cs="Times New Roman"/>
            </w:rPr>
            <w:t>..........</w:t>
          </w:r>
        </w:sdtContent>
      </w:sdt>
      <w:permEnd w:id="227162986"/>
    </w:p>
    <w:p w14:paraId="0F551985" w14:textId="77777777"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lefon No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14:paraId="4EC0C5A1" w14:textId="77777777"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resi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14:paraId="546A81CF" w14:textId="77777777"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-Post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tbl>
      <w:tblPr>
        <w:tblStyle w:val="TabloKlavuzu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97"/>
      </w:tblGrid>
      <w:tr w:rsidR="00EA1AFA" w:rsidRPr="00A2739B" w14:paraId="3EC78FD5" w14:textId="77777777" w:rsidTr="000F492A">
        <w:trPr>
          <w:trHeight w:val="980"/>
        </w:trPr>
        <w:tc>
          <w:tcPr>
            <w:tcW w:w="9697" w:type="dxa"/>
          </w:tcPr>
          <w:p w14:paraId="1502D79D" w14:textId="77777777" w:rsidR="00EA1AFA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</w:p>
          <w:p w14:paraId="29166DB7" w14:textId="77777777" w:rsidR="00EA1AFA" w:rsidRPr="00A2739B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  <w:r w:rsidRPr="00A2739B">
              <w:rPr>
                <w:rFonts w:ascii="Times New Roman" w:hAnsi="Times New Roman" w:cs="Times New Roman"/>
              </w:rPr>
              <w:t>Enstitü web sayfasında ilan edilen mezuniyet için gerekli tüm belgeleri doğru, eksiksiz ve kurallara uygun olarak tamamlamış bulunmaktayım.</w:t>
            </w:r>
          </w:p>
          <w:p w14:paraId="5C7BCA7D" w14:textId="77777777" w:rsidR="00EA1AFA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  <w:r w:rsidRPr="00A2739B">
              <w:rPr>
                <w:rFonts w:ascii="Times New Roman" w:hAnsi="Times New Roman" w:cs="Times New Roman"/>
              </w:rPr>
              <w:t xml:space="preserve">Mezuniyet işlemlerimin başlatılmasını arz ederim.   </w:t>
            </w:r>
          </w:p>
          <w:p w14:paraId="1414026B" w14:textId="77777777" w:rsidR="007F45AD" w:rsidRDefault="007F45AD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</w:p>
          <w:p w14:paraId="5EAD70A7" w14:textId="77777777" w:rsidR="00EA1AFA" w:rsidRPr="00A2739B" w:rsidRDefault="00EA1AFA" w:rsidP="000E7E01">
            <w:pPr>
              <w:spacing w:line="276" w:lineRule="auto"/>
              <w:ind w:firstLine="494"/>
              <w:jc w:val="right"/>
              <w:rPr>
                <w:rFonts w:ascii="Times New Roman" w:hAnsi="Times New Roman" w:cs="Times New Roman"/>
              </w:rPr>
            </w:pPr>
            <w:r w:rsidRPr="00B93161">
              <w:rPr>
                <w:rFonts w:ascii="Times New Roman" w:hAnsi="Times New Roman" w:cs="Times New Roman"/>
                <w:b/>
              </w:rPr>
              <w:t>Tarih :</w:t>
            </w:r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Style w:val="Stil1"/>
                </w:rPr>
                <w:alias w:val="Formun Düzenlenme Tarihi"/>
                <w:tag w:val="Formun Düzenlenme Tarihi"/>
                <w:id w:val="-2103185839"/>
                <w:showingPlcHdr/>
                <w:date w:fullDate="2017-01-14T00:00:00Z"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>
                <w:rPr>
                  <w:rStyle w:val="VarsaylanParagrafYazTipi"/>
                  <w:rFonts w:asciiTheme="minorHAnsi" w:hAnsiTheme="minorHAnsi" w:cs="Times New Roman"/>
                </w:rPr>
              </w:sdtEndPr>
              <w:sdtContent>
                <w:r w:rsidRPr="00203381">
                  <w:rPr>
                    <w:rStyle w:val="YerTutucuMetni"/>
                  </w:rPr>
                  <w:t>Tarih girmek için burayı tıklatın.</w:t>
                </w:r>
              </w:sdtContent>
            </w:sdt>
          </w:p>
        </w:tc>
      </w:tr>
    </w:tbl>
    <w:p w14:paraId="08E5BE11" w14:textId="77777777" w:rsidR="00EA1AFA" w:rsidRDefault="00EA1AFA" w:rsidP="00EA1AFA">
      <w:pPr>
        <w:rPr>
          <w:rFonts w:ascii="Times New Roman" w:hAnsi="Times New Roman" w:cs="Times New Roman"/>
        </w:rPr>
      </w:pPr>
      <w:r w:rsidRPr="00A2739B">
        <w:rPr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</w:rPr>
        <w:t xml:space="preserve">     </w:t>
      </w:r>
    </w:p>
    <w:tbl>
      <w:tblPr>
        <w:tblStyle w:val="TabloKlavuzu"/>
        <w:tblW w:w="9747" w:type="dxa"/>
        <w:tblLook w:val="04A0" w:firstRow="1" w:lastRow="0" w:firstColumn="1" w:lastColumn="0" w:noHBand="0" w:noVBand="1"/>
      </w:tblPr>
      <w:tblGrid>
        <w:gridCol w:w="437"/>
        <w:gridCol w:w="551"/>
        <w:gridCol w:w="3830"/>
        <w:gridCol w:w="43"/>
        <w:gridCol w:w="848"/>
        <w:gridCol w:w="3988"/>
        <w:gridCol w:w="50"/>
      </w:tblGrid>
      <w:tr w:rsidR="009E7BE1" w14:paraId="3621DD69" w14:textId="77777777" w:rsidTr="009E7BE1">
        <w:tc>
          <w:tcPr>
            <w:tcW w:w="4818" w:type="dxa"/>
            <w:gridSpan w:val="3"/>
          </w:tcPr>
          <w:p w14:paraId="70B943ED" w14:textId="77777777" w:rsidR="009E7BE1" w:rsidRDefault="009E7BE1" w:rsidP="009E7BE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NIŞMAN</w:t>
            </w:r>
          </w:p>
          <w:p w14:paraId="0E6FCC51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lişiği yoktur.</w:t>
            </w:r>
          </w:p>
          <w:p w14:paraId="71FE0495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</w:p>
          <w:p w14:paraId="3902BB12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, Soyadı   :</w:t>
            </w:r>
          </w:p>
          <w:p w14:paraId="38CF6D98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              :</w:t>
            </w:r>
          </w:p>
          <w:p w14:paraId="08AC21B6" w14:textId="77777777" w:rsidR="009E7BE1" w:rsidRDefault="009E7BE1" w:rsidP="009E7BE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mza               :                                   </w:t>
            </w:r>
          </w:p>
        </w:tc>
        <w:tc>
          <w:tcPr>
            <w:tcW w:w="4929" w:type="dxa"/>
            <w:gridSpan w:val="4"/>
          </w:tcPr>
          <w:p w14:paraId="4E95ED27" w14:textId="77777777" w:rsidR="009E7BE1" w:rsidRDefault="009E7BE1" w:rsidP="009E7BE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BİLİM DALI BAŞKANI</w:t>
            </w:r>
          </w:p>
          <w:p w14:paraId="68B7C72F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lişiği yoktur.</w:t>
            </w:r>
          </w:p>
          <w:p w14:paraId="6D6143FE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</w:p>
          <w:p w14:paraId="477A5305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, Soyadı   :</w:t>
            </w:r>
          </w:p>
          <w:p w14:paraId="3ACFC873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              :</w:t>
            </w:r>
          </w:p>
          <w:p w14:paraId="5049B141" w14:textId="77777777" w:rsidR="009E7BE1" w:rsidRDefault="009E7BE1" w:rsidP="009E7BE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mza               :                                   </w:t>
            </w:r>
          </w:p>
        </w:tc>
      </w:tr>
      <w:tr w:rsidR="00F807DC" w14:paraId="3443B3DF" w14:textId="77777777" w:rsidTr="009E7BE1">
        <w:tc>
          <w:tcPr>
            <w:tcW w:w="4818" w:type="dxa"/>
            <w:gridSpan w:val="3"/>
          </w:tcPr>
          <w:p w14:paraId="4C37D3F8" w14:textId="77777777" w:rsidR="00F807DC" w:rsidRDefault="00F807DC" w:rsidP="00F807D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 VE CD’Yİ TESLİM ALAN ÜNİVERSİTE MERKEZ KÜTÜPHANE GÖREVLİSİ</w:t>
            </w:r>
          </w:p>
          <w:p w14:paraId="14CBAE3C" w14:textId="77777777" w:rsidR="00F807DC" w:rsidRDefault="00A330DD" w:rsidP="00F807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lişiği yoktur.</w:t>
            </w:r>
          </w:p>
          <w:p w14:paraId="64E7DECE" w14:textId="77777777" w:rsidR="00A330DD" w:rsidRDefault="00A330DD" w:rsidP="00F807DC">
            <w:pPr>
              <w:rPr>
                <w:rFonts w:ascii="Times New Roman" w:hAnsi="Times New Roman" w:cs="Times New Roman"/>
              </w:rPr>
            </w:pPr>
          </w:p>
          <w:p w14:paraId="2E5B68B7" w14:textId="77777777" w:rsidR="00F807DC" w:rsidRDefault="00F807DC" w:rsidP="00F807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, Soyadı   :</w:t>
            </w:r>
          </w:p>
          <w:p w14:paraId="03CD1332" w14:textId="77777777" w:rsidR="00F807DC" w:rsidRDefault="00F807DC" w:rsidP="00F807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              :</w:t>
            </w:r>
          </w:p>
          <w:p w14:paraId="6D66090D" w14:textId="77777777" w:rsidR="00F807DC" w:rsidRDefault="00F807DC" w:rsidP="00A330D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mza               :                                   </w:t>
            </w:r>
          </w:p>
        </w:tc>
        <w:tc>
          <w:tcPr>
            <w:tcW w:w="4929" w:type="dxa"/>
            <w:gridSpan w:val="4"/>
          </w:tcPr>
          <w:p w14:paraId="7E763825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>BANDIRMA ONYEDİ EYLÜL ÜNİVERSİTESİ</w:t>
            </w:r>
          </w:p>
          <w:p w14:paraId="1854F089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 xml:space="preserve">BİLİMSEL ARAŞTIRMA PROJELERİ KOORDİNASYON BİRİMİ </w:t>
            </w:r>
          </w:p>
          <w:p w14:paraId="0D9C6C73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</w:p>
          <w:p w14:paraId="44F91F7D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>İlişiği yoktur.</w:t>
            </w:r>
          </w:p>
          <w:p w14:paraId="2439E297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</w:p>
          <w:p w14:paraId="5BB68F13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>Adı, Soyadı  :</w:t>
            </w:r>
          </w:p>
          <w:p w14:paraId="059BAC0A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>Tarih             :</w:t>
            </w:r>
          </w:p>
          <w:p w14:paraId="4023B0D5" w14:textId="77777777" w:rsidR="00F807DC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 xml:space="preserve">İmza             :     </w:t>
            </w:r>
          </w:p>
        </w:tc>
      </w:tr>
      <w:tr w:rsidR="003B3320" w14:paraId="78324B41" w14:textId="77777777" w:rsidTr="009E7BE1">
        <w:trPr>
          <w:trHeight w:val="1385"/>
        </w:trPr>
        <w:tc>
          <w:tcPr>
            <w:tcW w:w="4818" w:type="dxa"/>
            <w:gridSpan w:val="3"/>
          </w:tcPr>
          <w:p w14:paraId="24583958" w14:textId="77777777"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>BELGELERİ TESLİM ALAN ENSTİTÜ GÖREVLİSİ</w:t>
            </w:r>
          </w:p>
          <w:p w14:paraId="679CBBCF" w14:textId="77777777"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</w:p>
          <w:p w14:paraId="02DDE20C" w14:textId="77777777"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>Adı, Soyadı  :</w:t>
            </w:r>
          </w:p>
          <w:p w14:paraId="1535A4C7" w14:textId="77777777"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>Tarih             :</w:t>
            </w:r>
          </w:p>
          <w:p w14:paraId="45FF2589" w14:textId="77777777"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 xml:space="preserve">İmza             :                    </w:t>
            </w:r>
          </w:p>
          <w:p w14:paraId="684FCEEF" w14:textId="77777777" w:rsidR="00BD4C52" w:rsidRPr="00A330DD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>Tez Adedi    :                    CD Adedi :</w:t>
            </w:r>
          </w:p>
          <w:p w14:paraId="58C2A2AE" w14:textId="77777777" w:rsidR="003B3320" w:rsidRDefault="00A330DD" w:rsidP="00A330DD">
            <w:pPr>
              <w:rPr>
                <w:rFonts w:ascii="Times New Roman" w:hAnsi="Times New Roman" w:cs="Times New Roman"/>
                <w:color w:val="000000"/>
              </w:rPr>
            </w:pPr>
            <w:r w:rsidRPr="00A330DD">
              <w:rPr>
                <w:rFonts w:ascii="Times New Roman" w:hAnsi="Times New Roman" w:cs="Times New Roman"/>
                <w:color w:val="000000"/>
              </w:rPr>
              <w:t xml:space="preserve">               </w:t>
            </w:r>
          </w:p>
        </w:tc>
        <w:tc>
          <w:tcPr>
            <w:tcW w:w="4929" w:type="dxa"/>
            <w:gridSpan w:val="4"/>
          </w:tcPr>
          <w:p w14:paraId="3DE7D0B7" w14:textId="77777777" w:rsidR="00A330DD" w:rsidRPr="00282E24" w:rsidRDefault="00A330DD" w:rsidP="00A330DD">
            <w:pPr>
              <w:pStyle w:val="Balk2"/>
              <w:spacing w:before="0" w:line="276" w:lineRule="auto"/>
              <w:jc w:val="both"/>
              <w:outlineLvl w:val="1"/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BANDIRMA ONYEDİ EYLÜL</w:t>
            </w:r>
            <w:r w:rsidRPr="00282E24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 ÜNİVERSİTESİ</w:t>
            </w: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 </w:t>
            </w:r>
            <w:r w:rsidR="00EB541A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GÖNEN JEOTERMAL</w:t>
            </w: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 </w:t>
            </w:r>
            <w:r w:rsidRPr="00282E24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ENSTİTÜSÜ </w:t>
            </w:r>
          </w:p>
          <w:p w14:paraId="013EDEB7" w14:textId="77777777" w:rsidR="00A330DD" w:rsidRDefault="00A330DD" w:rsidP="00A330DD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</w:p>
          <w:p w14:paraId="63F2CAF9" w14:textId="77777777" w:rsidR="00A330DD" w:rsidRPr="00282E24" w:rsidRDefault="00A330DD" w:rsidP="00A330DD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282E24">
              <w:rPr>
                <w:rFonts w:ascii="Times New Roman" w:hAnsi="Times New Roman" w:cs="Times New Roman"/>
                <w:color w:val="000000"/>
              </w:rPr>
              <w:t>Evrak Kayıt No:</w:t>
            </w:r>
          </w:p>
          <w:p w14:paraId="7461B102" w14:textId="77777777" w:rsidR="00A330DD" w:rsidRDefault="00A330DD" w:rsidP="00A330DD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282E24">
              <w:rPr>
                <w:rFonts w:ascii="Times New Roman" w:hAnsi="Times New Roman" w:cs="Times New Roman"/>
                <w:color w:val="000000"/>
              </w:rPr>
              <w:t>Tarih                :</w:t>
            </w:r>
          </w:p>
          <w:p w14:paraId="62D09D60" w14:textId="77777777" w:rsidR="003B3320" w:rsidRDefault="003B3320" w:rsidP="003B33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A1AFA" w:rsidRPr="000F13AD" w14:paraId="204A1B68" w14:textId="77777777" w:rsidTr="009E7BE1">
        <w:trPr>
          <w:gridAfter w:val="1"/>
          <w:wAfter w:w="50" w:type="dxa"/>
          <w:trHeight w:val="227"/>
        </w:trPr>
        <w:tc>
          <w:tcPr>
            <w:tcW w:w="4861" w:type="dxa"/>
            <w:gridSpan w:val="4"/>
            <w:shd w:val="clear" w:color="auto" w:fill="F2F2F2" w:themeFill="background1" w:themeFillShade="F2"/>
            <w:vAlign w:val="center"/>
          </w:tcPr>
          <w:p w14:paraId="3C7E0595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nstitü Kontrol Belgeleri</w:t>
            </w:r>
          </w:p>
        </w:tc>
        <w:tc>
          <w:tcPr>
            <w:tcW w:w="848" w:type="dxa"/>
            <w:shd w:val="clear" w:color="auto" w:fill="F2F2F2" w:themeFill="background1" w:themeFillShade="F2"/>
            <w:vAlign w:val="center"/>
          </w:tcPr>
          <w:p w14:paraId="49A90077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det</w:t>
            </w:r>
          </w:p>
        </w:tc>
        <w:tc>
          <w:tcPr>
            <w:tcW w:w="3988" w:type="dxa"/>
            <w:shd w:val="clear" w:color="auto" w:fill="F2F2F2" w:themeFill="background1" w:themeFillShade="F2"/>
            <w:vAlign w:val="center"/>
          </w:tcPr>
          <w:p w14:paraId="7383BF2D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zellikler</w:t>
            </w:r>
          </w:p>
        </w:tc>
      </w:tr>
      <w:tr w:rsidR="00EA1AFA" w:rsidRPr="000F13AD" w14:paraId="34549542" w14:textId="77777777" w:rsidTr="009E7BE1"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14:paraId="560A3A93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51" w:type="dxa"/>
            <w:vAlign w:val="center"/>
          </w:tcPr>
          <w:p w14:paraId="6175F26A" w14:textId="77777777" w:rsidR="00EA1AFA" w:rsidRPr="00672C84" w:rsidRDefault="00EA1AFA" w:rsidP="000E7E0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1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663F56">
              <w:rPr>
                <w:rFonts w:ascii="Times New Roman" w:hAnsi="Times New Roman" w:cs="Times New Roman"/>
              </w:rPr>
            </w:r>
            <w:r w:rsidR="00663F56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0"/>
          </w:p>
        </w:tc>
        <w:tc>
          <w:tcPr>
            <w:tcW w:w="3873" w:type="dxa"/>
            <w:gridSpan w:val="2"/>
            <w:vAlign w:val="center"/>
          </w:tcPr>
          <w:p w14:paraId="04E1C49F" w14:textId="77777777" w:rsidR="00EA1AFA" w:rsidRPr="000F13AD" w:rsidRDefault="00EA1AFA" w:rsidP="000E7E01">
            <w:pPr>
              <w:ind w:left="115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Nüfus Cüzdan</w:t>
            </w:r>
            <w:r w:rsidRPr="000F13AD">
              <w:rPr>
                <w:rFonts w:ascii="Times New Roman" w:hAnsi="Times New Roman" w:cs="Times New Roman"/>
              </w:rPr>
              <w:t xml:space="preserve"> Fotokopisi</w:t>
            </w:r>
          </w:p>
        </w:tc>
        <w:tc>
          <w:tcPr>
            <w:tcW w:w="848" w:type="dxa"/>
            <w:vAlign w:val="center"/>
          </w:tcPr>
          <w:p w14:paraId="6440C1C1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 Adet</w:t>
            </w:r>
          </w:p>
        </w:tc>
        <w:tc>
          <w:tcPr>
            <w:tcW w:w="3988" w:type="dxa"/>
            <w:vAlign w:val="center"/>
          </w:tcPr>
          <w:p w14:paraId="2355F995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Fotokopi</w:t>
            </w:r>
            <w:r>
              <w:rPr>
                <w:rFonts w:ascii="Times New Roman" w:hAnsi="Times New Roman" w:cs="Times New Roman"/>
              </w:rPr>
              <w:t xml:space="preserve"> (A4 kağıda)</w:t>
            </w:r>
          </w:p>
        </w:tc>
      </w:tr>
      <w:tr w:rsidR="00EA1AFA" w:rsidRPr="000F13AD" w14:paraId="5EF58E7E" w14:textId="77777777" w:rsidTr="009E7BE1"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14:paraId="2BEECD6F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51" w:type="dxa"/>
            <w:vAlign w:val="center"/>
          </w:tcPr>
          <w:p w14:paraId="034BE79B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663F56">
              <w:rPr>
                <w:rFonts w:ascii="Times New Roman" w:hAnsi="Times New Roman" w:cs="Times New Roman"/>
                <w:b/>
              </w:rPr>
            </w:r>
            <w:r w:rsidR="00663F56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1"/>
          </w:p>
        </w:tc>
        <w:tc>
          <w:tcPr>
            <w:tcW w:w="3873" w:type="dxa"/>
            <w:gridSpan w:val="2"/>
            <w:vAlign w:val="center"/>
          </w:tcPr>
          <w:p w14:paraId="1200D557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Öğrenci Kimlik Kartı</w:t>
            </w:r>
            <w:r w:rsidRPr="000F13AD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848" w:type="dxa"/>
            <w:vAlign w:val="center"/>
          </w:tcPr>
          <w:p w14:paraId="45052EA5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72DB37B8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Kayıpsa kayıp ilanı</w:t>
            </w:r>
          </w:p>
        </w:tc>
      </w:tr>
      <w:tr w:rsidR="00EA1AFA" w:rsidRPr="000F13AD" w14:paraId="6A9CD524" w14:textId="77777777" w:rsidTr="009E7BE1"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14:paraId="0D687355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51" w:type="dxa"/>
            <w:vAlign w:val="center"/>
          </w:tcPr>
          <w:p w14:paraId="7B1D4B82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Onay3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663F56">
              <w:rPr>
                <w:rFonts w:ascii="Times New Roman" w:hAnsi="Times New Roman" w:cs="Times New Roman"/>
                <w:b/>
              </w:rPr>
            </w:r>
            <w:r w:rsidR="00663F56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2"/>
          </w:p>
        </w:tc>
        <w:tc>
          <w:tcPr>
            <w:tcW w:w="3873" w:type="dxa"/>
            <w:gridSpan w:val="2"/>
            <w:vAlign w:val="center"/>
          </w:tcPr>
          <w:p w14:paraId="2DE6ACF1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 xml:space="preserve">Tez Teslim </w:t>
            </w:r>
            <w:r>
              <w:rPr>
                <w:rFonts w:ascii="Times New Roman" w:hAnsi="Times New Roman" w:cs="Times New Roman"/>
              </w:rPr>
              <w:t>(Jüri Üyesi) Formu</w:t>
            </w:r>
          </w:p>
        </w:tc>
        <w:tc>
          <w:tcPr>
            <w:tcW w:w="848" w:type="dxa"/>
            <w:vAlign w:val="center"/>
          </w:tcPr>
          <w:p w14:paraId="058576FE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6C328ECA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Danışman ıslak imzalı ve jüri ıslak imzalı</w:t>
            </w:r>
          </w:p>
        </w:tc>
      </w:tr>
      <w:tr w:rsidR="00EA1AFA" w:rsidRPr="000F13AD" w14:paraId="13EA0F85" w14:textId="77777777" w:rsidTr="009E7BE1"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14:paraId="1DA9A65D" w14:textId="77777777" w:rsidR="00EA1AFA" w:rsidRPr="000F13AD" w:rsidRDefault="00A330DD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51" w:type="dxa"/>
            <w:vAlign w:val="center"/>
          </w:tcPr>
          <w:p w14:paraId="106000ED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Onay5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663F56">
              <w:rPr>
                <w:rFonts w:ascii="Times New Roman" w:hAnsi="Times New Roman" w:cs="Times New Roman"/>
                <w:b/>
              </w:rPr>
            </w:r>
            <w:r w:rsidR="00663F56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3"/>
          </w:p>
        </w:tc>
        <w:tc>
          <w:tcPr>
            <w:tcW w:w="3873" w:type="dxa"/>
            <w:gridSpan w:val="2"/>
            <w:vAlign w:val="center"/>
          </w:tcPr>
          <w:p w14:paraId="4E102DFB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Tez Veri Giriş Formu</w:t>
            </w:r>
            <w:r w:rsidRPr="000F13AD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848" w:type="dxa"/>
            <w:vAlign w:val="center"/>
          </w:tcPr>
          <w:p w14:paraId="5DC0E4A0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 Adet</w:t>
            </w:r>
          </w:p>
        </w:tc>
        <w:tc>
          <w:tcPr>
            <w:tcW w:w="3988" w:type="dxa"/>
            <w:vAlign w:val="center"/>
          </w:tcPr>
          <w:p w14:paraId="4C0FC449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YÖK kaydı yaptıktan sonra</w:t>
            </w:r>
          </w:p>
        </w:tc>
      </w:tr>
      <w:tr w:rsidR="00EA1AFA" w:rsidRPr="000F13AD" w14:paraId="39FCCC5D" w14:textId="77777777" w:rsidTr="009E7BE1"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14:paraId="1562237B" w14:textId="77777777" w:rsidR="00EA1AFA" w:rsidRPr="000F13AD" w:rsidRDefault="00A330DD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551" w:type="dxa"/>
            <w:vAlign w:val="center"/>
          </w:tcPr>
          <w:p w14:paraId="70F7E811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Onay6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663F56">
              <w:rPr>
                <w:rFonts w:ascii="Times New Roman" w:hAnsi="Times New Roman" w:cs="Times New Roman"/>
                <w:b/>
              </w:rPr>
            </w:r>
            <w:r w:rsidR="00663F56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4"/>
          </w:p>
        </w:tc>
        <w:tc>
          <w:tcPr>
            <w:tcW w:w="3873" w:type="dxa"/>
            <w:gridSpan w:val="2"/>
            <w:vAlign w:val="center"/>
          </w:tcPr>
          <w:p w14:paraId="718ED1D4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Ciltlenmiş İmzalı Tez</w:t>
            </w:r>
          </w:p>
        </w:tc>
        <w:tc>
          <w:tcPr>
            <w:tcW w:w="848" w:type="dxa"/>
            <w:vAlign w:val="center"/>
          </w:tcPr>
          <w:p w14:paraId="0F14A363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25CCB9B3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Danışman ıslak imzalı ve jüri ıslak imzalı</w:t>
            </w:r>
          </w:p>
        </w:tc>
      </w:tr>
      <w:tr w:rsidR="00EA1AFA" w:rsidRPr="000F13AD" w14:paraId="111C0A99" w14:textId="77777777" w:rsidTr="009E7BE1"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14:paraId="3238D870" w14:textId="77777777" w:rsidR="00EA1AFA" w:rsidRPr="000F13AD" w:rsidRDefault="00A330DD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51" w:type="dxa"/>
            <w:vAlign w:val="center"/>
          </w:tcPr>
          <w:p w14:paraId="49D4138F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Onay7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663F56">
              <w:rPr>
                <w:rFonts w:ascii="Times New Roman" w:hAnsi="Times New Roman" w:cs="Times New Roman"/>
                <w:b/>
              </w:rPr>
            </w:r>
            <w:r w:rsidR="00663F56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5"/>
          </w:p>
        </w:tc>
        <w:tc>
          <w:tcPr>
            <w:tcW w:w="3873" w:type="dxa"/>
            <w:gridSpan w:val="2"/>
            <w:vAlign w:val="center"/>
          </w:tcPr>
          <w:p w14:paraId="67FF2ABD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CD İçerisinde PDF Formatında Tez</w:t>
            </w:r>
          </w:p>
        </w:tc>
        <w:tc>
          <w:tcPr>
            <w:tcW w:w="848" w:type="dxa"/>
            <w:vAlign w:val="center"/>
          </w:tcPr>
          <w:p w14:paraId="4317940A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7A971560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Tez kontrol</w:t>
            </w:r>
            <w:r>
              <w:rPr>
                <w:rFonts w:ascii="Times New Roman" w:hAnsi="Times New Roman" w:cs="Times New Roman"/>
              </w:rPr>
              <w:t>ün</w:t>
            </w:r>
            <w:r w:rsidRPr="000F13AD">
              <w:rPr>
                <w:rFonts w:ascii="Times New Roman" w:hAnsi="Times New Roman" w:cs="Times New Roman"/>
              </w:rPr>
              <w:t xml:space="preserve">den sonra CD zarfında  </w:t>
            </w:r>
          </w:p>
        </w:tc>
      </w:tr>
    </w:tbl>
    <w:p w14:paraId="7BCF59D5" w14:textId="77777777" w:rsidR="00025421" w:rsidRPr="00D30331" w:rsidRDefault="00663F56" w:rsidP="00EA1AFA">
      <w:pPr>
        <w:pStyle w:val="AralkYok"/>
        <w:spacing w:line="360" w:lineRule="auto"/>
        <w:rPr>
          <w:rFonts w:ascii="Times New Roman" w:hAnsi="Times New Roman" w:cs="Times New Roman"/>
        </w:rPr>
      </w:pPr>
      <w:sdt>
        <w:sdtPr>
          <w:rPr>
            <w:rStyle w:val="GlAlntChar"/>
          </w:rPr>
          <w:alias w:val="Formu Doldurmadan Önce Açıklamaları Okuyunuz"/>
          <w:tag w:val="Formu Doldurmadan Önce Açıklamaları Okuyunuz"/>
          <w:id w:val="1669604462"/>
          <w:dropDownList>
            <w:listItem w:displayText="Açıklamalar" w:value="Açıklamalar"/>
            <w:listItem w:displayText="......................................................................................................." w:value="......................................................................................................."/>
            <w:listItem w:displayText="Form elektronik ortamda ve ıslak imzalı olarak hazırlanmalıdır." w:value="Form elektronik ortamda ve ıslak imzalı olarak hazırlanmalıdır."/>
            <w:listItem w:displayText="--------------------------------------------------------------------------------------" w:value="--------------------------------------------------------------------------------------"/>
            <w:listItem w:displayText="Öğrenci formdaki Enstitü Kontrol Belgelerini ıslak imzalı olacak şekilde hazırlar ve Enstitü " w:value="Öğrenci formdaki Enstitü Kontrol Belgelerini ıslak imzalı olacak şekilde hazırlar ve Enstitü "/>
            <w:listItem w:displayText="onayı alındıktan sonra Evrak Kayıt Bürosuna teslim eder. Yönetmelik hükümleri gereğince " w:value="onayı alındıktan sonra Evrak Kayıt Bürosuna teslim eder. Yönetmelik hükümleri gereğince "/>
            <w:listItem w:displayText="“Mezuniyet Talep Formu”nun Enstitüye teslim tarihi, mezuniyet tarihi olarak Enstitü Yönetim " w:value="“Mezuniyet Talep Formu”nun Enstitüye teslim tarihi, mezuniyet tarihi olarak Enstitü Yönetim "/>
            <w:listItem w:displayText="Kurulunda onaylanır. Mezuniyet tarihi katkı payı yatırma dönemine rastlayan ve borç " w:value="Kurulunda onaylanır. Mezuniyet tarihi katkı payı yatırma dönemine rastlayan ve borç "/>
            <w:listItem w:displayText="yansıyan öğrencilerin, katkı payını yatırmadan mezuniyetleri onaylanmaz." w:value="yansıyan öğrencilerin, katkı payını yatırmadan mezuniyetleri onaylanmaz."/>
            <w:listItem w:displayText="………………………………………………………………………………………………….." w:value="………………………………………………………………………………………………….."/>
            <w:listItem w:displayText="NOT: Eksik, ıslak imzasız ve kısmen de olsa ELLE doldurulmuş Formlar Enstitü tarafından " w:value="NOT: Eksik, ıslak imzasız ve kısmen de olsa ELLE doldurulmuş Formlar Enstitü tarafından "/>
            <w:listItem w:displayText="kabul edilmez. " w:value="kabul edilmez. "/>
            <w:listItem w:displayText="……………………………………………………………………………………………….." w:value="……………………………………………………………………………………………….."/>
            <w:listItem w:displayText="Enstitü Yönetim Kurulu onayından sonra tezlerin çoğaltılması: " w:value="Enstitü Yönetim Kurulu onayından sonra tezlerin çoğaltılması: "/>
            <w:listItem w:displayText="Onay tarihi itibariyle en geç bir ay içerisinde tez onay sayfaları içerisine yerleştirilmiş olarak " w:value="Onay tarihi itibariyle en geç bir ay içerisinde tez onay sayfaları içerisine yerleştirilmiş olarak 3 adet deri ciltli tez hazırlanacak; (doktora için mavi, yüksek lisans için beyaz) "/>
            <w:listItem w:displayText="3 adet deri ciltli tez hazırlanacak; (doktora için mavi, yüksek lisans için beyaz) " w:value="3 adet deri ciltli tez hazırlanacak; (doktora için mavi, yüksek lisans için beyaz) "/>
            <w:listItem w:displayText="1 adedi  İ. Ü. Üniversitesi Merkez kütüphanesine, 1 adedi ilgili Fakülte Kütüphanesine ve diğer 1 adedi de Enstitüye teslim edilecek." w:value="1 adedi  İ. Ü. Üniversitesi Merkez kütüphanesine, 1 adedi ilgili Fakülte Kütüphanesine ve diğer 1 adedi de Enstitüye teslim edilecek."/>
            <w:listItem w:displayText="3- Kompakt Disklerin (CD) Hazırlanması:" w:value="3- Kompakt Disklerin (CD) Hazırlanması:"/>
            <w:listItem w:displayText="a. Tez onay sayfasının da içerisinde bulunduğu tezin tam metnini içeren 1 adet PDF dosyası (sıkıştırılmamış ve şifresiz); " w:value="a. Tez onay sayfasının da içerisinde bulunduğu tezin tam metnini içeren 1 adet PDF dosyası (sıkıştırılmamış ve şifresiz); "/>
            <w:listItem w:displayText="ekler ise sadece WinRar programı ile sıkıştırılacak." w:value="ekler ise sadece WinRar programı ile sıkıştırılacak."/>
            <w:listItem w:displayText="b. Doyalar isimlendirilirken Tez Veri Giriş Formundaki referans numarası kullanılacaktır:" w:value="b. Dosyalar isimlendirilirken Tez Veri Giriş Formundaki referans numarası kullanılacaktır:"/>
            <w:listItem w:displayText="Örnek: Tam metin için    referansno.pdf, " w:value="Örnek: Tam metin için    referansno.pdf, "/>
            <w:listItem w:displayText="             Ekler için             referansno.rar" w:value="             Ekler için             referansno.rar"/>
            <w:listItem w:displayText="c. 2 dijital nüsha olarak CD ye kaydedilip, CD ve kutusunun üzerine tez kapağındaki bilgiler yazılarak, 1 adet İ.Ü. Üniversitesi Merkez " w:value="c. 2 dijital nüsha olarak CD ye kaydedilip, CD ve kutusunun üzerine tez kapağındaki bilgiler yazılarak, 1 adet İ.Ü. Üniversitesi Merkez "/>
            <w:listItem w:displayText="Kütüphanesi ve 1 adet Enstitüye teslim edilecektir (Tez 100 mb’den büyük ise fazladan 1 adet daha CD Enstitüye teslim edilecek)." w:value="Kütüphanesi ve 1 adet Enstitüye teslim edilecektir (Tez 100 mb’den büyük ise fazladan 1 adet daha CD Enstitüye teslim edilecek)."/>
            <w:listItem w:displayText="d. Tez Kataloğu oluşturmak  için,  tez onay , özet ve abstract  sayfaları,  teslim alan enstitü görevlisine doc formatında mail olarak" w:value="d. Tez Kataloğu oluşturmak  için,  tez onay , özet ve abstract  sayfaları,  teslim alan enstitü görevlisine doc formatında mail olarak"/>
            <w:listItem w:displayText="gönderilecektir." w:value="gönderilecektir."/>
            <w:listItem w:displayText="4-Tez savunma sınavına girip düzeltme kararı çıkanların bölüm üstyazısıyla” jüri üyelerinin kişisel raporlarında gerekli gördükleri " w:value="4-Tez savunma sınavına girip düzeltme kararı çıkanların bölüm üstyazısıyla” jüri üyelerinin kişisel raporlarında gerekli gördükleri "/>
            <w:listItem w:displayText="düzeltmeleri yapmıştır” ibaresi yer alan” tez düzeltme tutanağı”" w:value="düzeltmeleri yapmıştır” ibaresi yer alan” tez düzeltme tutanağı”"/>
            <w:listItem w:displayText="5- Tez Veri Girişi ve Yayımlama izin Formu, (http://tez2.yok.gov.tr/) adresinden eksiksiz doldurulup, A4 boyutunda birinci hamur" w:value="5- Tez Veri Girişi ve Yayımlama izin Formu, (http://tez2.yok.gov.tr/) adresinden eksiksiz doldurulup, A4 boyutunda birinci hamur"/>
            <w:listItem w:displayText="kâğıda 2 adet yazdırılarak imzalanıp ayrı iki şeffaf dosya içerisinde teslim edilecektir." w:value="kâğıda 2 adet yazdırılarak imzalanıp ayrı iki şeffaf dosya içerisinde teslim edilecektir."/>
            <w:listItem w:displayText="6- Devlet burslusu olan yabancı uyruklu öğrenciler, Milli Eğitim Müdürlüğü’nden bursunun kesildiğine dair belge getirmek zorundadır." w:value="6- Devlet burslusu olan yabancı uyruklu öğrenciler, Milli Eğitim Müdürlüğü’nden bursunun kesildiğine dair belge getirmek zorundadır."/>
            <w:listItem w:displayText="7-Kimlik fotokopisi. (T.C Kimlik numarası ve Yabancı Kimlik numarası gözükecek şekilde) Kimlik bilgisi değişimleri belgelendirilerek" w:value="7-Kimlik fotokopisi. (T.C Kimlik numarası ve Yabancı Kimlik numarası gözükecek şekilde) Kimlik bilgisi değişimleri belgelendirilerek"/>
            <w:listItem w:displayText="bildirilmek zorundadır (Değişiklik halinde yeni nüfus cüzdanının fotokopisi teslim edilecek)." w:value="bildirilmek zorundadır (Değişiklik halinde yeni nüfus cüzdanının fotokopisi teslim edilecek)."/>
          </w:dropDownList>
        </w:sdtPr>
        <w:sdtEndPr>
          <w:rPr>
            <w:rStyle w:val="GlAlntChar"/>
          </w:rPr>
        </w:sdtEndPr>
        <w:sdtContent>
          <w:r w:rsidR="00164884">
            <w:rPr>
              <w:rStyle w:val="GlAlntChar"/>
            </w:rPr>
            <w:t>Açıklamalar</w:t>
          </w:r>
        </w:sdtContent>
      </w:sdt>
      <w:r w:rsidR="00EA1AFA">
        <w:rPr>
          <w:rFonts w:ascii="Times New Roman" w:hAnsi="Times New Roman" w:cs="Times New Roman"/>
        </w:rPr>
        <w:t xml:space="preserve">                 </w:t>
      </w:r>
      <w:r w:rsidR="00D30331" w:rsidRPr="00D30331">
        <w:rPr>
          <w:rFonts w:ascii="Times New Roman" w:hAnsi="Times New Roman" w:cs="Times New Roman"/>
        </w:rPr>
        <w:t xml:space="preserve">     </w:t>
      </w:r>
    </w:p>
    <w:sectPr w:rsidR="00025421" w:rsidRPr="00D30331" w:rsidSect="00EB541A">
      <w:pgSz w:w="11906" w:h="16838"/>
      <w:pgMar w:top="709" w:right="992" w:bottom="426" w:left="1418" w:header="709" w:footer="119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72939" w14:textId="77777777" w:rsidR="00663F56" w:rsidRDefault="00663F56" w:rsidP="005A4A0E">
      <w:pPr>
        <w:spacing w:after="0" w:line="240" w:lineRule="auto"/>
      </w:pPr>
      <w:r>
        <w:separator/>
      </w:r>
    </w:p>
  </w:endnote>
  <w:endnote w:type="continuationSeparator" w:id="0">
    <w:p w14:paraId="04BEEBF9" w14:textId="77777777" w:rsidR="00663F56" w:rsidRDefault="00663F56" w:rsidP="005A4A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homa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5B3CE" w14:textId="77777777" w:rsidR="00663F56" w:rsidRDefault="00663F56" w:rsidP="005A4A0E">
      <w:pPr>
        <w:spacing w:after="0" w:line="240" w:lineRule="auto"/>
      </w:pPr>
      <w:r>
        <w:separator/>
      </w:r>
    </w:p>
  </w:footnote>
  <w:footnote w:type="continuationSeparator" w:id="0">
    <w:p w14:paraId="14B75B84" w14:textId="77777777" w:rsidR="00663F56" w:rsidRDefault="00663F56" w:rsidP="005A4A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NDAzNjEwsLQwN7NU0lEKTi0uzszPAykwrAUAQGJBuCwAAAA="/>
  </w:docVars>
  <w:rsids>
    <w:rsidRoot w:val="00004CB8"/>
    <w:rsid w:val="00004CB8"/>
    <w:rsid w:val="000062D7"/>
    <w:rsid w:val="0001134E"/>
    <w:rsid w:val="00025421"/>
    <w:rsid w:val="00025A85"/>
    <w:rsid w:val="00030B99"/>
    <w:rsid w:val="000364A2"/>
    <w:rsid w:val="00042901"/>
    <w:rsid w:val="00045AC1"/>
    <w:rsid w:val="00050F44"/>
    <w:rsid w:val="00053E15"/>
    <w:rsid w:val="0006242C"/>
    <w:rsid w:val="000A3F59"/>
    <w:rsid w:val="000C15CA"/>
    <w:rsid w:val="000C369A"/>
    <w:rsid w:val="000D62D1"/>
    <w:rsid w:val="000E0D30"/>
    <w:rsid w:val="000E3C3B"/>
    <w:rsid w:val="000F0EDF"/>
    <w:rsid w:val="000F492A"/>
    <w:rsid w:val="00100C5A"/>
    <w:rsid w:val="00126BD3"/>
    <w:rsid w:val="001371E0"/>
    <w:rsid w:val="00153665"/>
    <w:rsid w:val="00163900"/>
    <w:rsid w:val="00164884"/>
    <w:rsid w:val="001730FB"/>
    <w:rsid w:val="00184F43"/>
    <w:rsid w:val="001A2DE1"/>
    <w:rsid w:val="001B0E2A"/>
    <w:rsid w:val="001B5210"/>
    <w:rsid w:val="001B7F51"/>
    <w:rsid w:val="001C0022"/>
    <w:rsid w:val="001C1E7B"/>
    <w:rsid w:val="001C23AF"/>
    <w:rsid w:val="001C2A47"/>
    <w:rsid w:val="001C4105"/>
    <w:rsid w:val="001C765B"/>
    <w:rsid w:val="001E5A9D"/>
    <w:rsid w:val="001F0928"/>
    <w:rsid w:val="001F4E74"/>
    <w:rsid w:val="001F5781"/>
    <w:rsid w:val="001F798F"/>
    <w:rsid w:val="002025E6"/>
    <w:rsid w:val="00207E27"/>
    <w:rsid w:val="002122EF"/>
    <w:rsid w:val="002148D9"/>
    <w:rsid w:val="00215B8D"/>
    <w:rsid w:val="00215D9A"/>
    <w:rsid w:val="002227FF"/>
    <w:rsid w:val="00231825"/>
    <w:rsid w:val="00232D2E"/>
    <w:rsid w:val="00262FE8"/>
    <w:rsid w:val="00272538"/>
    <w:rsid w:val="00282E24"/>
    <w:rsid w:val="00285A2D"/>
    <w:rsid w:val="002868D0"/>
    <w:rsid w:val="0029268C"/>
    <w:rsid w:val="00293657"/>
    <w:rsid w:val="002A477A"/>
    <w:rsid w:val="002B60A0"/>
    <w:rsid w:val="002E0350"/>
    <w:rsid w:val="002F0E04"/>
    <w:rsid w:val="0030040C"/>
    <w:rsid w:val="00306C01"/>
    <w:rsid w:val="0031253B"/>
    <w:rsid w:val="00313D31"/>
    <w:rsid w:val="00313DE8"/>
    <w:rsid w:val="00327678"/>
    <w:rsid w:val="00340330"/>
    <w:rsid w:val="00346CD2"/>
    <w:rsid w:val="00347F9E"/>
    <w:rsid w:val="00355A05"/>
    <w:rsid w:val="00361406"/>
    <w:rsid w:val="003629F0"/>
    <w:rsid w:val="00380147"/>
    <w:rsid w:val="003809FE"/>
    <w:rsid w:val="0038154F"/>
    <w:rsid w:val="0038421F"/>
    <w:rsid w:val="0038704A"/>
    <w:rsid w:val="0039039F"/>
    <w:rsid w:val="003A3E43"/>
    <w:rsid w:val="003B3320"/>
    <w:rsid w:val="003B37BB"/>
    <w:rsid w:val="003B4C9E"/>
    <w:rsid w:val="003C531A"/>
    <w:rsid w:val="003C5669"/>
    <w:rsid w:val="003C5C08"/>
    <w:rsid w:val="003C5F2C"/>
    <w:rsid w:val="003C7D9B"/>
    <w:rsid w:val="003D0D10"/>
    <w:rsid w:val="003E09D0"/>
    <w:rsid w:val="003E7F42"/>
    <w:rsid w:val="003F3D23"/>
    <w:rsid w:val="003F5227"/>
    <w:rsid w:val="0040454F"/>
    <w:rsid w:val="0040488A"/>
    <w:rsid w:val="004134E6"/>
    <w:rsid w:val="00434AAF"/>
    <w:rsid w:val="00437BBF"/>
    <w:rsid w:val="0044189B"/>
    <w:rsid w:val="00450BE3"/>
    <w:rsid w:val="00451A6E"/>
    <w:rsid w:val="00451DC7"/>
    <w:rsid w:val="00454722"/>
    <w:rsid w:val="0046068F"/>
    <w:rsid w:val="004644FA"/>
    <w:rsid w:val="00480CE8"/>
    <w:rsid w:val="00493197"/>
    <w:rsid w:val="0049555F"/>
    <w:rsid w:val="004962DA"/>
    <w:rsid w:val="004D4D6B"/>
    <w:rsid w:val="004D6ED1"/>
    <w:rsid w:val="004D6F86"/>
    <w:rsid w:val="004E6C8E"/>
    <w:rsid w:val="004E7E82"/>
    <w:rsid w:val="00523E43"/>
    <w:rsid w:val="00526B6A"/>
    <w:rsid w:val="00533CF2"/>
    <w:rsid w:val="00543026"/>
    <w:rsid w:val="005545B5"/>
    <w:rsid w:val="00557984"/>
    <w:rsid w:val="00557D9A"/>
    <w:rsid w:val="00581B1F"/>
    <w:rsid w:val="0058357D"/>
    <w:rsid w:val="005A10AF"/>
    <w:rsid w:val="005A4A0E"/>
    <w:rsid w:val="005D313C"/>
    <w:rsid w:val="005F00D3"/>
    <w:rsid w:val="005F4C1F"/>
    <w:rsid w:val="00602AE8"/>
    <w:rsid w:val="006128A3"/>
    <w:rsid w:val="0061515C"/>
    <w:rsid w:val="0061673F"/>
    <w:rsid w:val="0063649F"/>
    <w:rsid w:val="006432C0"/>
    <w:rsid w:val="00652358"/>
    <w:rsid w:val="00660E32"/>
    <w:rsid w:val="0066246A"/>
    <w:rsid w:val="00663A26"/>
    <w:rsid w:val="00663F56"/>
    <w:rsid w:val="00677B52"/>
    <w:rsid w:val="00681B99"/>
    <w:rsid w:val="0068479E"/>
    <w:rsid w:val="006849CA"/>
    <w:rsid w:val="006A4F77"/>
    <w:rsid w:val="006A5E98"/>
    <w:rsid w:val="006A7652"/>
    <w:rsid w:val="006B275E"/>
    <w:rsid w:val="006C6395"/>
    <w:rsid w:val="006D6432"/>
    <w:rsid w:val="006E4B9A"/>
    <w:rsid w:val="006F6280"/>
    <w:rsid w:val="00700138"/>
    <w:rsid w:val="00721B16"/>
    <w:rsid w:val="007308DD"/>
    <w:rsid w:val="00742E15"/>
    <w:rsid w:val="00756144"/>
    <w:rsid w:val="00770680"/>
    <w:rsid w:val="00772180"/>
    <w:rsid w:val="00776DDC"/>
    <w:rsid w:val="00792A42"/>
    <w:rsid w:val="007A138B"/>
    <w:rsid w:val="007B13CA"/>
    <w:rsid w:val="007B257A"/>
    <w:rsid w:val="007B3E31"/>
    <w:rsid w:val="007F45AD"/>
    <w:rsid w:val="00800B83"/>
    <w:rsid w:val="008032AA"/>
    <w:rsid w:val="0080451C"/>
    <w:rsid w:val="0080467E"/>
    <w:rsid w:val="0081052C"/>
    <w:rsid w:val="00817B94"/>
    <w:rsid w:val="0082605F"/>
    <w:rsid w:val="0083770A"/>
    <w:rsid w:val="008458F4"/>
    <w:rsid w:val="00852F26"/>
    <w:rsid w:val="0086339D"/>
    <w:rsid w:val="00867FEE"/>
    <w:rsid w:val="0087643B"/>
    <w:rsid w:val="008A169E"/>
    <w:rsid w:val="008A72D6"/>
    <w:rsid w:val="008C0B08"/>
    <w:rsid w:val="008C1A01"/>
    <w:rsid w:val="008C30CB"/>
    <w:rsid w:val="008E1BA5"/>
    <w:rsid w:val="008E1CFB"/>
    <w:rsid w:val="008E3701"/>
    <w:rsid w:val="008F2588"/>
    <w:rsid w:val="008F5099"/>
    <w:rsid w:val="008F632A"/>
    <w:rsid w:val="00906466"/>
    <w:rsid w:val="00920194"/>
    <w:rsid w:val="00926296"/>
    <w:rsid w:val="00926627"/>
    <w:rsid w:val="00927756"/>
    <w:rsid w:val="00931018"/>
    <w:rsid w:val="0093113A"/>
    <w:rsid w:val="00933DDB"/>
    <w:rsid w:val="009358FF"/>
    <w:rsid w:val="009560FC"/>
    <w:rsid w:val="0096629F"/>
    <w:rsid w:val="009834E0"/>
    <w:rsid w:val="0099434D"/>
    <w:rsid w:val="009A02E7"/>
    <w:rsid w:val="009B35D1"/>
    <w:rsid w:val="009B6360"/>
    <w:rsid w:val="009B70AA"/>
    <w:rsid w:val="009C4B67"/>
    <w:rsid w:val="009D0F19"/>
    <w:rsid w:val="009E206C"/>
    <w:rsid w:val="009E32E2"/>
    <w:rsid w:val="009E7BE1"/>
    <w:rsid w:val="009F0A92"/>
    <w:rsid w:val="009F1685"/>
    <w:rsid w:val="009F1842"/>
    <w:rsid w:val="009F5371"/>
    <w:rsid w:val="00A02933"/>
    <w:rsid w:val="00A10D7D"/>
    <w:rsid w:val="00A26FCB"/>
    <w:rsid w:val="00A30BA9"/>
    <w:rsid w:val="00A330DD"/>
    <w:rsid w:val="00A34D6E"/>
    <w:rsid w:val="00A44F2F"/>
    <w:rsid w:val="00A450FC"/>
    <w:rsid w:val="00A52DBA"/>
    <w:rsid w:val="00A7294D"/>
    <w:rsid w:val="00A760EF"/>
    <w:rsid w:val="00A77827"/>
    <w:rsid w:val="00A939FC"/>
    <w:rsid w:val="00AB48E1"/>
    <w:rsid w:val="00AC1528"/>
    <w:rsid w:val="00AC351C"/>
    <w:rsid w:val="00AD64A0"/>
    <w:rsid w:val="00AF2A1D"/>
    <w:rsid w:val="00AF4504"/>
    <w:rsid w:val="00AF4EF2"/>
    <w:rsid w:val="00AF64B2"/>
    <w:rsid w:val="00B17759"/>
    <w:rsid w:val="00B31339"/>
    <w:rsid w:val="00B33BA2"/>
    <w:rsid w:val="00B4026C"/>
    <w:rsid w:val="00B45714"/>
    <w:rsid w:val="00B51681"/>
    <w:rsid w:val="00B52B88"/>
    <w:rsid w:val="00B5483A"/>
    <w:rsid w:val="00B62D7E"/>
    <w:rsid w:val="00B761BD"/>
    <w:rsid w:val="00B90F04"/>
    <w:rsid w:val="00B939EB"/>
    <w:rsid w:val="00BA54E1"/>
    <w:rsid w:val="00BB1C50"/>
    <w:rsid w:val="00BB30BF"/>
    <w:rsid w:val="00BB4834"/>
    <w:rsid w:val="00BC3961"/>
    <w:rsid w:val="00BD4C52"/>
    <w:rsid w:val="00BD661D"/>
    <w:rsid w:val="00BE3F2E"/>
    <w:rsid w:val="00C0324C"/>
    <w:rsid w:val="00C059C2"/>
    <w:rsid w:val="00C0639E"/>
    <w:rsid w:val="00C2399C"/>
    <w:rsid w:val="00C255CD"/>
    <w:rsid w:val="00C30BE0"/>
    <w:rsid w:val="00C34C46"/>
    <w:rsid w:val="00C46F0A"/>
    <w:rsid w:val="00C50EC4"/>
    <w:rsid w:val="00C57724"/>
    <w:rsid w:val="00C6193E"/>
    <w:rsid w:val="00C631F9"/>
    <w:rsid w:val="00C656C1"/>
    <w:rsid w:val="00C96BF6"/>
    <w:rsid w:val="00CA1230"/>
    <w:rsid w:val="00CA6020"/>
    <w:rsid w:val="00CB531F"/>
    <w:rsid w:val="00CC4B09"/>
    <w:rsid w:val="00CC5F5E"/>
    <w:rsid w:val="00CD1B91"/>
    <w:rsid w:val="00CF710D"/>
    <w:rsid w:val="00D208B9"/>
    <w:rsid w:val="00D20D73"/>
    <w:rsid w:val="00D242F5"/>
    <w:rsid w:val="00D242F8"/>
    <w:rsid w:val="00D30331"/>
    <w:rsid w:val="00D51460"/>
    <w:rsid w:val="00D54640"/>
    <w:rsid w:val="00D57E12"/>
    <w:rsid w:val="00D60C66"/>
    <w:rsid w:val="00D65B57"/>
    <w:rsid w:val="00D75E48"/>
    <w:rsid w:val="00D76A85"/>
    <w:rsid w:val="00DA3CFB"/>
    <w:rsid w:val="00DB7DD0"/>
    <w:rsid w:val="00E010BC"/>
    <w:rsid w:val="00E032F6"/>
    <w:rsid w:val="00E17828"/>
    <w:rsid w:val="00E323F9"/>
    <w:rsid w:val="00E33C3D"/>
    <w:rsid w:val="00E43593"/>
    <w:rsid w:val="00E471DA"/>
    <w:rsid w:val="00E52600"/>
    <w:rsid w:val="00E53514"/>
    <w:rsid w:val="00E6058F"/>
    <w:rsid w:val="00E63A36"/>
    <w:rsid w:val="00E66041"/>
    <w:rsid w:val="00E743CF"/>
    <w:rsid w:val="00E756A5"/>
    <w:rsid w:val="00E84509"/>
    <w:rsid w:val="00E93605"/>
    <w:rsid w:val="00EA1AFA"/>
    <w:rsid w:val="00EA2CE6"/>
    <w:rsid w:val="00EA4B2D"/>
    <w:rsid w:val="00EB541A"/>
    <w:rsid w:val="00EB586A"/>
    <w:rsid w:val="00EC6827"/>
    <w:rsid w:val="00EC6954"/>
    <w:rsid w:val="00ED640C"/>
    <w:rsid w:val="00EE3E3F"/>
    <w:rsid w:val="00EE5099"/>
    <w:rsid w:val="00EE5F6F"/>
    <w:rsid w:val="00F00030"/>
    <w:rsid w:val="00F04569"/>
    <w:rsid w:val="00F06820"/>
    <w:rsid w:val="00F1687B"/>
    <w:rsid w:val="00F21265"/>
    <w:rsid w:val="00F277DA"/>
    <w:rsid w:val="00F50338"/>
    <w:rsid w:val="00F53642"/>
    <w:rsid w:val="00F55588"/>
    <w:rsid w:val="00F626A0"/>
    <w:rsid w:val="00F71C02"/>
    <w:rsid w:val="00F748C0"/>
    <w:rsid w:val="00F74A1B"/>
    <w:rsid w:val="00F8064D"/>
    <w:rsid w:val="00F807DC"/>
    <w:rsid w:val="00F83451"/>
    <w:rsid w:val="00F940EC"/>
    <w:rsid w:val="00F945D8"/>
    <w:rsid w:val="00FB7B01"/>
    <w:rsid w:val="00FC6512"/>
    <w:rsid w:val="00FD5C18"/>
    <w:rsid w:val="00FE0B64"/>
    <w:rsid w:val="00FF1D95"/>
    <w:rsid w:val="00FF548C"/>
    <w:rsid w:val="00FF7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46D3CB1"/>
  <w15:docId w15:val="{6CA591EC-ADF7-4E15-B4DF-5B07D2BD5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semiHidden="1" w:uiPriority="39" w:unhideWhenUsed="1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locked="0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locked/>
    <w:rsid w:val="00FF7891"/>
    <w:pPr>
      <w:keepNext/>
      <w:spacing w:after="0" w:line="240" w:lineRule="auto"/>
      <w:jc w:val="center"/>
      <w:outlineLvl w:val="0"/>
    </w:pPr>
    <w:rPr>
      <w:rFonts w:ascii="Verdana" w:eastAsia="Times New Roman" w:hAnsi="Verdana" w:cs="Times New Roman"/>
      <w:b/>
      <w:bCs/>
      <w:sz w:val="20"/>
      <w:szCs w:val="24"/>
      <w:lang w:eastAsia="tr-TR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locked/>
    <w:rsid w:val="00E743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locked/>
    <w:rsid w:val="005A4A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A4A0E"/>
  </w:style>
  <w:style w:type="paragraph" w:styleId="AltBilgi">
    <w:name w:val="footer"/>
    <w:basedOn w:val="Normal"/>
    <w:link w:val="AltBilgiChar"/>
    <w:uiPriority w:val="99"/>
    <w:unhideWhenUsed/>
    <w:locked/>
    <w:rsid w:val="005A4A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A4A0E"/>
  </w:style>
  <w:style w:type="character" w:styleId="Gl">
    <w:name w:val="Strong"/>
    <w:basedOn w:val="VarsaylanParagrafYazTipi"/>
    <w:uiPriority w:val="22"/>
    <w:qFormat/>
    <w:locked/>
    <w:rsid w:val="00D20D73"/>
    <w:rPr>
      <w:b/>
      <w:bCs/>
    </w:rPr>
  </w:style>
  <w:style w:type="character" w:styleId="Vurgu">
    <w:name w:val="Emphasis"/>
    <w:basedOn w:val="VarsaylanParagrafYazTipi"/>
    <w:uiPriority w:val="20"/>
    <w:qFormat/>
    <w:locked/>
    <w:rsid w:val="00D20D73"/>
    <w:rPr>
      <w:i/>
      <w:iCs/>
    </w:rPr>
  </w:style>
  <w:style w:type="table" w:styleId="TabloKlavuzu">
    <w:name w:val="Table Grid"/>
    <w:basedOn w:val="NormalTablo"/>
    <w:uiPriority w:val="39"/>
    <w:locked/>
    <w:rsid w:val="00867F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locked/>
    <w:rsid w:val="00867FEE"/>
    <w:pPr>
      <w:spacing w:after="0" w:line="240" w:lineRule="auto"/>
    </w:pPr>
  </w:style>
  <w:style w:type="character" w:styleId="YerTutucuMetni">
    <w:name w:val="Placeholder Text"/>
    <w:basedOn w:val="VarsaylanParagrafYazTipi"/>
    <w:uiPriority w:val="99"/>
    <w:semiHidden/>
    <w:locked/>
    <w:rsid w:val="00867FEE"/>
    <w:rPr>
      <w:color w:val="808080"/>
    </w:rPr>
  </w:style>
  <w:style w:type="character" w:customStyle="1" w:styleId="Stil1">
    <w:name w:val="Stil1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2">
    <w:name w:val="Stil2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3">
    <w:name w:val="Stil3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4">
    <w:name w:val="Stil4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5">
    <w:name w:val="Stil5"/>
    <w:basedOn w:val="VarsaylanParagrafYazTipi"/>
    <w:uiPriority w:val="1"/>
    <w:locked/>
    <w:rsid w:val="00867FEE"/>
    <w:rPr>
      <w:rFonts w:ascii="Times New Roman" w:hAnsi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867F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67FEE"/>
    <w:rPr>
      <w:rFonts w:ascii="Tahoma" w:hAnsi="Tahoma" w:cs="Tahoma"/>
      <w:sz w:val="16"/>
      <w:szCs w:val="16"/>
    </w:rPr>
  </w:style>
  <w:style w:type="paragraph" w:styleId="GlAlnt">
    <w:name w:val="Intense Quote"/>
    <w:basedOn w:val="Normal"/>
    <w:next w:val="Normal"/>
    <w:link w:val="GlAlntChar"/>
    <w:uiPriority w:val="30"/>
    <w:qFormat/>
    <w:locked/>
    <w:rsid w:val="004644F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4644FA"/>
    <w:rPr>
      <w:b/>
      <w:bCs/>
      <w:i/>
      <w:iCs/>
      <w:color w:val="4F81BD" w:themeColor="accent1"/>
    </w:rPr>
  </w:style>
  <w:style w:type="character" w:styleId="GlVurgulama">
    <w:name w:val="Intense Emphasis"/>
    <w:basedOn w:val="VarsaylanParagrafYazTipi"/>
    <w:uiPriority w:val="21"/>
    <w:qFormat/>
    <w:locked/>
    <w:rsid w:val="004644FA"/>
    <w:rPr>
      <w:b/>
      <w:bCs/>
      <w:i/>
      <w:iCs/>
      <w:color w:val="4F81BD" w:themeColor="accent1"/>
    </w:rPr>
  </w:style>
  <w:style w:type="character" w:customStyle="1" w:styleId="Balk1Char">
    <w:name w:val="Başlık 1 Char"/>
    <w:basedOn w:val="VarsaylanParagrafYazTipi"/>
    <w:link w:val="Balk1"/>
    <w:rsid w:val="00FF7891"/>
    <w:rPr>
      <w:rFonts w:ascii="Verdana" w:eastAsia="Times New Roman" w:hAnsi="Verdana" w:cs="Times New Roman"/>
      <w:b/>
      <w:bCs/>
      <w:sz w:val="20"/>
      <w:szCs w:val="24"/>
      <w:lang w:eastAsia="tr-TR"/>
    </w:rPr>
  </w:style>
  <w:style w:type="paragraph" w:styleId="GvdeMetni">
    <w:name w:val="Body Text"/>
    <w:basedOn w:val="Normal"/>
    <w:link w:val="GvdeMetniChar"/>
    <w:locked/>
    <w:rsid w:val="00FF7891"/>
    <w:pPr>
      <w:spacing w:after="0" w:line="240" w:lineRule="auto"/>
      <w:jc w:val="both"/>
    </w:pPr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FF7891"/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Stil6">
    <w:name w:val="Stil6"/>
    <w:basedOn w:val="VarsaylanParagrafYazTipi"/>
    <w:uiPriority w:val="1"/>
    <w:rsid w:val="00C96BF6"/>
  </w:style>
  <w:style w:type="character" w:customStyle="1" w:styleId="Balk2Char">
    <w:name w:val="Başlık 2 Char"/>
    <w:basedOn w:val="VarsaylanParagrafYazTipi"/>
    <w:link w:val="Balk2"/>
    <w:uiPriority w:val="9"/>
    <w:semiHidden/>
    <w:rsid w:val="00E743C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3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8F4EA-4D8D-43AA-ADC0-2817A1D8C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DR.ALPER BARAN</dc:creator>
  <cp:lastModifiedBy>Harun ÖZBAY</cp:lastModifiedBy>
  <cp:revision>4</cp:revision>
  <cp:lastPrinted>2018-03-16T12:20:00Z</cp:lastPrinted>
  <dcterms:created xsi:type="dcterms:W3CDTF">2021-05-31T20:04:00Z</dcterms:created>
  <dcterms:modified xsi:type="dcterms:W3CDTF">2022-04-26T20:25:00Z</dcterms:modified>
</cp:coreProperties>
</file>